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00E74E" w14:textId="24A6ED41" w:rsidR="00A96404" w:rsidRPr="000E16EF" w:rsidRDefault="00BA2E9F" w:rsidP="000E16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6E5618" w:rsidRPr="000E16EF">
        <w:rPr>
          <w:rFonts w:ascii="Helvetica" w:hAnsi="Helvetica" w:cs="Arial"/>
          <w:sz w:val="20"/>
          <w:szCs w:val="24"/>
          <w:lang w:val="lt-LT"/>
        </w:rPr>
        <w:t>Dvigrandės</w:t>
      </w:r>
      <w:proofErr w:type="spellEnd"/>
      <w:r w:rsidR="006E5618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6E5618" w:rsidRPr="000E16EF">
        <w:rPr>
          <w:rFonts w:ascii="Helvetica" w:hAnsi="Helvetica" w:cs="Arial"/>
          <w:sz w:val="20"/>
          <w:szCs w:val="24"/>
          <w:lang w:val="lt-LT"/>
        </w:rPr>
        <w:t>RNRi</w:t>
      </w:r>
      <w:proofErr w:type="spellEnd"/>
      <w:r w:rsidR="006E5618" w:rsidRPr="000E16EF">
        <w:rPr>
          <w:rFonts w:ascii="Helvetica" w:hAnsi="Helvetica" w:cs="Arial"/>
          <w:sz w:val="20"/>
          <w:szCs w:val="24"/>
          <w:lang w:val="lt-LT"/>
        </w:rPr>
        <w:t xml:space="preserve"> agentas, galintis slopinti tikslinio geno </w:t>
      </w:r>
      <w:r w:rsidR="00F82EFD" w:rsidRPr="000E16EF">
        <w:rPr>
          <w:rFonts w:ascii="Helvetica" w:hAnsi="Helvetica" w:cs="Arial"/>
          <w:sz w:val="20"/>
          <w:szCs w:val="24"/>
          <w:lang w:val="lt-LT"/>
        </w:rPr>
        <w:t>raišk</w:t>
      </w:r>
      <w:r w:rsidR="006E5618" w:rsidRPr="000E16EF">
        <w:rPr>
          <w:rFonts w:ascii="Helvetica" w:hAnsi="Helvetica" w:cs="Arial"/>
          <w:sz w:val="20"/>
          <w:szCs w:val="24"/>
          <w:lang w:val="lt-LT"/>
        </w:rPr>
        <w:t xml:space="preserve">ą, apimantis </w:t>
      </w:r>
      <w:r w:rsidR="00F82EFD" w:rsidRPr="000E16EF">
        <w:rPr>
          <w:rFonts w:ascii="Helvetica" w:hAnsi="Helvetica" w:cs="Arial"/>
          <w:sz w:val="20"/>
          <w:szCs w:val="24"/>
          <w:lang w:val="lt-LT"/>
        </w:rPr>
        <w:t>prasminę</w:t>
      </w:r>
      <w:r w:rsidR="006E5618" w:rsidRPr="000E16EF">
        <w:rPr>
          <w:rFonts w:ascii="Helvetica" w:hAnsi="Helvetica" w:cs="Arial"/>
          <w:sz w:val="20"/>
          <w:szCs w:val="24"/>
          <w:lang w:val="lt-LT"/>
        </w:rPr>
        <w:t xml:space="preserve"> grandinę ir </w:t>
      </w:r>
      <w:proofErr w:type="spellStart"/>
      <w:r w:rsidR="00F82EFD" w:rsidRPr="000E16EF">
        <w:rPr>
          <w:rFonts w:ascii="Helvetica" w:hAnsi="Helvetica" w:cs="Arial"/>
          <w:sz w:val="20"/>
          <w:szCs w:val="24"/>
          <w:lang w:val="lt-LT"/>
        </w:rPr>
        <w:t>priešprasmę</w:t>
      </w:r>
      <w:proofErr w:type="spellEnd"/>
      <w:r w:rsidR="006E5618" w:rsidRPr="000E16EF">
        <w:rPr>
          <w:rFonts w:ascii="Helvetica" w:hAnsi="Helvetica" w:cs="Arial"/>
          <w:sz w:val="20"/>
          <w:szCs w:val="24"/>
          <w:lang w:val="lt-LT"/>
        </w:rPr>
        <w:t xml:space="preserve"> grandinę, kur kiekviena grandinė turi nuo 14 iki 30 nukleotidų, kur dupleksas</w:t>
      </w:r>
      <w:r w:rsidR="00F82EFD" w:rsidRPr="000E16EF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="006E5618" w:rsidRPr="000E16EF">
        <w:rPr>
          <w:rFonts w:ascii="Helvetica" w:hAnsi="Helvetica" w:cs="Arial"/>
          <w:sz w:val="20"/>
          <w:szCs w:val="24"/>
          <w:lang w:val="lt-LT"/>
        </w:rPr>
        <w:t xml:space="preserve"> vaizduojamas formule (III):</w:t>
      </w:r>
    </w:p>
    <w:p w14:paraId="3708A55B" w14:textId="64E9B442" w:rsidR="00160590" w:rsidRPr="000E16EF" w:rsidRDefault="00160590" w:rsidP="000E16EF">
      <w:pPr>
        <w:spacing w:after="0" w:line="360" w:lineRule="auto"/>
        <w:jc w:val="both"/>
        <w:rPr>
          <w:rFonts w:ascii="Helvetica" w:hAnsi="Helvetica"/>
          <w:sz w:val="20"/>
          <w:lang w:val="lt-LT"/>
        </w:rPr>
      </w:pPr>
      <w:r w:rsidRPr="000E16EF">
        <w:rPr>
          <w:rFonts w:ascii="Helvetica" w:hAnsi="Helvetica"/>
          <w:sz w:val="20"/>
          <w:lang w:val="lt-LT"/>
        </w:rPr>
        <w:t xml:space="preserve">Prasminė seka: 5' </w:t>
      </w:r>
      <w:proofErr w:type="spellStart"/>
      <w:r w:rsidRPr="000E16EF">
        <w:rPr>
          <w:rFonts w:ascii="Helvetica" w:hAnsi="Helvetica"/>
          <w:sz w:val="20"/>
          <w:lang w:val="lt-LT"/>
        </w:rPr>
        <w:t>n</w:t>
      </w:r>
      <w:r w:rsidRPr="000E16EF">
        <w:rPr>
          <w:rFonts w:ascii="Helvetica" w:hAnsi="Helvetica"/>
          <w:sz w:val="20"/>
          <w:vertAlign w:val="subscript"/>
          <w:lang w:val="lt-LT"/>
        </w:rPr>
        <w:t>p</w:t>
      </w:r>
      <w:proofErr w:type="spellEnd"/>
      <w:r w:rsidRPr="000E16EF">
        <w:rPr>
          <w:rFonts w:ascii="Helvetica" w:hAnsi="Helvetica"/>
          <w:sz w:val="20"/>
          <w:lang w:val="lt-LT"/>
        </w:rPr>
        <w:t>-N</w:t>
      </w:r>
      <w:r w:rsidRPr="000E16EF">
        <w:rPr>
          <w:rFonts w:ascii="Helvetica" w:hAnsi="Helvetica"/>
          <w:sz w:val="20"/>
          <w:vertAlign w:val="subscript"/>
          <w:lang w:val="lt-LT"/>
        </w:rPr>
        <w:t>a</w:t>
      </w:r>
      <w:r w:rsidRPr="000E16EF">
        <w:rPr>
          <w:rFonts w:ascii="Helvetica" w:hAnsi="Helvetica"/>
          <w:sz w:val="20"/>
          <w:lang w:val="lt-LT"/>
        </w:rPr>
        <w:t>-(XXX)</w:t>
      </w:r>
      <w:r w:rsidRPr="000E16EF">
        <w:rPr>
          <w:rFonts w:ascii="Helvetica" w:hAnsi="Helvetica"/>
          <w:sz w:val="20"/>
          <w:vertAlign w:val="subscript"/>
          <w:lang w:val="lt-LT"/>
        </w:rPr>
        <w:t>i</w:t>
      </w:r>
      <w:r w:rsidRPr="000E16EF">
        <w:rPr>
          <w:rFonts w:ascii="Helvetica" w:hAnsi="Helvetica"/>
          <w:sz w:val="20"/>
          <w:lang w:val="lt-LT"/>
        </w:rPr>
        <w:t>-</w:t>
      </w:r>
      <w:proofErr w:type="spellStart"/>
      <w:r w:rsidRPr="000E16EF">
        <w:rPr>
          <w:rFonts w:ascii="Helvetica" w:hAnsi="Helvetica"/>
          <w:sz w:val="20"/>
          <w:lang w:val="lt-LT"/>
        </w:rPr>
        <w:t>N</w:t>
      </w:r>
      <w:r w:rsidRPr="000E16EF">
        <w:rPr>
          <w:rFonts w:ascii="Helvetica" w:hAnsi="Helvetica"/>
          <w:sz w:val="20"/>
          <w:vertAlign w:val="subscript"/>
          <w:lang w:val="lt-LT"/>
        </w:rPr>
        <w:t>b</w:t>
      </w:r>
      <w:proofErr w:type="spellEnd"/>
      <w:r w:rsidRPr="000E16EF">
        <w:rPr>
          <w:rFonts w:ascii="Helvetica" w:hAnsi="Helvetica"/>
          <w:sz w:val="20"/>
          <w:lang w:val="lt-LT"/>
        </w:rPr>
        <w:t>-YYY-</w:t>
      </w:r>
      <w:proofErr w:type="spellStart"/>
      <w:r w:rsidRPr="000E16EF">
        <w:rPr>
          <w:rFonts w:ascii="Helvetica" w:hAnsi="Helvetica"/>
          <w:sz w:val="20"/>
          <w:lang w:val="lt-LT"/>
        </w:rPr>
        <w:t>N</w:t>
      </w:r>
      <w:r w:rsidRPr="000E16EF">
        <w:rPr>
          <w:rFonts w:ascii="Helvetica" w:hAnsi="Helvetica"/>
          <w:sz w:val="20"/>
          <w:vertAlign w:val="subscript"/>
          <w:lang w:val="lt-LT"/>
        </w:rPr>
        <w:t>b</w:t>
      </w:r>
      <w:proofErr w:type="spellEnd"/>
      <w:r w:rsidRPr="000E16EF">
        <w:rPr>
          <w:rFonts w:ascii="Helvetica" w:hAnsi="Helvetica"/>
          <w:sz w:val="20"/>
          <w:lang w:val="lt-LT"/>
        </w:rPr>
        <w:t>-(ZZZ)</w:t>
      </w:r>
      <w:r w:rsidRPr="000E16EF">
        <w:rPr>
          <w:rFonts w:ascii="Helvetica" w:hAnsi="Helvetica"/>
          <w:sz w:val="20"/>
          <w:vertAlign w:val="subscript"/>
          <w:lang w:val="lt-LT"/>
        </w:rPr>
        <w:t>j</w:t>
      </w:r>
      <w:r w:rsidRPr="000E16EF">
        <w:rPr>
          <w:rFonts w:ascii="Helvetica" w:hAnsi="Helvetica"/>
          <w:sz w:val="20"/>
          <w:lang w:val="lt-LT"/>
        </w:rPr>
        <w:t>-N</w:t>
      </w:r>
      <w:r w:rsidRPr="000E16EF">
        <w:rPr>
          <w:rFonts w:ascii="Helvetica" w:hAnsi="Helvetica"/>
          <w:sz w:val="20"/>
          <w:vertAlign w:val="subscript"/>
          <w:lang w:val="lt-LT"/>
        </w:rPr>
        <w:t>a</w:t>
      </w:r>
      <w:r w:rsidRPr="000E16EF">
        <w:rPr>
          <w:rFonts w:ascii="Helvetica" w:hAnsi="Helvetica"/>
          <w:sz w:val="20"/>
          <w:lang w:val="lt-LT"/>
        </w:rPr>
        <w:t>-n</w:t>
      </w:r>
      <w:r w:rsidRPr="000E16EF">
        <w:rPr>
          <w:rFonts w:ascii="Helvetica" w:hAnsi="Helvetica"/>
          <w:sz w:val="20"/>
          <w:vertAlign w:val="subscript"/>
          <w:lang w:val="lt-LT"/>
        </w:rPr>
        <w:t>q</w:t>
      </w:r>
      <w:r w:rsidRPr="000E16EF">
        <w:rPr>
          <w:rFonts w:ascii="Helvetica" w:hAnsi="Helvetica"/>
          <w:sz w:val="20"/>
          <w:lang w:val="lt-LT"/>
        </w:rPr>
        <w:t>3</w:t>
      </w:r>
    </w:p>
    <w:p w14:paraId="640401D4" w14:textId="4047E479" w:rsidR="00633F02" w:rsidRPr="000E16EF" w:rsidRDefault="00633F02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0E16EF">
        <w:rPr>
          <w:rFonts w:ascii="Helvetica" w:hAnsi="Helvetica"/>
          <w:sz w:val="20"/>
          <w:lang w:val="lt-LT"/>
        </w:rPr>
        <w:t>Priešprasmė</w:t>
      </w:r>
      <w:proofErr w:type="spellEnd"/>
      <w:r w:rsidRPr="000E16EF">
        <w:rPr>
          <w:rFonts w:ascii="Helvetica" w:hAnsi="Helvetica"/>
          <w:sz w:val="20"/>
          <w:lang w:val="lt-LT"/>
        </w:rPr>
        <w:t xml:space="preserve"> seka: </w:t>
      </w:r>
      <w:r w:rsidR="0096101C" w:rsidRPr="000E16EF">
        <w:rPr>
          <w:rFonts w:ascii="Helvetica" w:hAnsi="Helvetica"/>
          <w:sz w:val="20"/>
          <w:lang w:val="lt-LT"/>
        </w:rPr>
        <w:t xml:space="preserve">3' </w:t>
      </w:r>
      <w:proofErr w:type="spellStart"/>
      <w:r w:rsidR="0096101C" w:rsidRPr="000E16EF">
        <w:rPr>
          <w:rFonts w:ascii="Helvetica" w:hAnsi="Helvetica"/>
          <w:sz w:val="20"/>
          <w:lang w:val="lt-LT"/>
        </w:rPr>
        <w:t>n</w:t>
      </w:r>
      <w:r w:rsidR="0096101C" w:rsidRPr="000E16EF">
        <w:rPr>
          <w:rFonts w:ascii="Helvetica" w:hAnsi="Helvetica"/>
          <w:sz w:val="20"/>
          <w:vertAlign w:val="subscript"/>
          <w:lang w:val="lt-LT"/>
        </w:rPr>
        <w:t>g</w:t>
      </w:r>
      <w:proofErr w:type="spellEnd"/>
      <w:r w:rsidR="0096101C" w:rsidRPr="000E16EF">
        <w:rPr>
          <w:rFonts w:ascii="Helvetica" w:hAnsi="Helvetica"/>
          <w:sz w:val="20"/>
          <w:lang w:val="lt-LT"/>
        </w:rPr>
        <w:t>'-N</w:t>
      </w:r>
      <w:r w:rsidR="0096101C" w:rsidRPr="000E16EF">
        <w:rPr>
          <w:rFonts w:ascii="Helvetica" w:hAnsi="Helvetica"/>
          <w:sz w:val="20"/>
          <w:vertAlign w:val="subscript"/>
          <w:lang w:val="lt-LT"/>
        </w:rPr>
        <w:t>a</w:t>
      </w:r>
      <w:r w:rsidR="0096101C" w:rsidRPr="000E16EF">
        <w:rPr>
          <w:rFonts w:ascii="Helvetica" w:hAnsi="Helvetica"/>
          <w:sz w:val="20"/>
          <w:lang w:val="lt-LT"/>
        </w:rPr>
        <w:t>'-(X'X'X')</w:t>
      </w:r>
      <w:r w:rsidR="0096101C" w:rsidRPr="000E16EF">
        <w:rPr>
          <w:rFonts w:ascii="Helvetica" w:hAnsi="Helvetica"/>
          <w:sz w:val="20"/>
          <w:vertAlign w:val="subscript"/>
          <w:lang w:val="lt-LT"/>
        </w:rPr>
        <w:t>k</w:t>
      </w:r>
      <w:r w:rsidR="0096101C" w:rsidRPr="000E16EF">
        <w:rPr>
          <w:rFonts w:ascii="Helvetica" w:hAnsi="Helvetica"/>
          <w:sz w:val="20"/>
          <w:lang w:val="lt-LT"/>
        </w:rPr>
        <w:t>-</w:t>
      </w:r>
      <w:proofErr w:type="spellStart"/>
      <w:r w:rsidR="0096101C" w:rsidRPr="000E16EF">
        <w:rPr>
          <w:rFonts w:ascii="Helvetica" w:hAnsi="Helvetica"/>
          <w:sz w:val="20"/>
          <w:lang w:val="lt-LT"/>
        </w:rPr>
        <w:t>N</w:t>
      </w:r>
      <w:r w:rsidR="0096101C" w:rsidRPr="000E16EF">
        <w:rPr>
          <w:rFonts w:ascii="Helvetica" w:hAnsi="Helvetica"/>
          <w:sz w:val="20"/>
          <w:vertAlign w:val="subscript"/>
          <w:lang w:val="lt-LT"/>
        </w:rPr>
        <w:t>b</w:t>
      </w:r>
      <w:proofErr w:type="spellEnd"/>
      <w:r w:rsidR="0096101C" w:rsidRPr="000E16EF">
        <w:rPr>
          <w:rFonts w:ascii="Helvetica" w:hAnsi="Helvetica"/>
          <w:sz w:val="20"/>
          <w:lang w:val="lt-LT"/>
        </w:rPr>
        <w:t>'-Y'Y'Y'-</w:t>
      </w:r>
      <w:proofErr w:type="spellStart"/>
      <w:r w:rsidR="0096101C" w:rsidRPr="000E16EF">
        <w:rPr>
          <w:rFonts w:ascii="Helvetica" w:hAnsi="Helvetica"/>
          <w:sz w:val="20"/>
          <w:lang w:val="lt-LT"/>
        </w:rPr>
        <w:t>N</w:t>
      </w:r>
      <w:r w:rsidR="0096101C" w:rsidRPr="000E16EF">
        <w:rPr>
          <w:rFonts w:ascii="Helvetica" w:hAnsi="Helvetica"/>
          <w:sz w:val="20"/>
          <w:vertAlign w:val="subscript"/>
          <w:lang w:val="lt-LT"/>
        </w:rPr>
        <w:t>b</w:t>
      </w:r>
      <w:proofErr w:type="spellEnd"/>
      <w:r w:rsidR="0096101C" w:rsidRPr="000E16EF">
        <w:rPr>
          <w:rFonts w:ascii="Helvetica" w:hAnsi="Helvetica"/>
          <w:sz w:val="20"/>
          <w:lang w:val="lt-LT"/>
        </w:rPr>
        <w:t>'-(Z'Z'Z')</w:t>
      </w:r>
      <w:r w:rsidR="0096101C" w:rsidRPr="000E16EF">
        <w:rPr>
          <w:rFonts w:ascii="Helvetica" w:hAnsi="Helvetica"/>
          <w:sz w:val="20"/>
          <w:vertAlign w:val="subscript"/>
          <w:lang w:val="lt-LT"/>
        </w:rPr>
        <w:t>1</w:t>
      </w:r>
      <w:r w:rsidR="0096101C" w:rsidRPr="000E16EF">
        <w:rPr>
          <w:rFonts w:ascii="Helvetica" w:hAnsi="Helvetica"/>
          <w:sz w:val="20"/>
          <w:lang w:val="lt-LT"/>
        </w:rPr>
        <w:t>-N</w:t>
      </w:r>
      <w:r w:rsidR="0096101C" w:rsidRPr="000E16EF">
        <w:rPr>
          <w:rFonts w:ascii="Helvetica" w:hAnsi="Helvetica"/>
          <w:sz w:val="20"/>
          <w:vertAlign w:val="subscript"/>
          <w:lang w:val="lt-LT"/>
        </w:rPr>
        <w:t>a</w:t>
      </w:r>
      <w:r w:rsidR="0096101C" w:rsidRPr="000E16EF">
        <w:rPr>
          <w:rFonts w:ascii="Helvetica" w:hAnsi="Helvetica"/>
          <w:sz w:val="20"/>
          <w:lang w:val="lt-LT"/>
        </w:rPr>
        <w:t>'-n</w:t>
      </w:r>
      <w:r w:rsidR="0096101C" w:rsidRPr="000E16EF">
        <w:rPr>
          <w:rFonts w:ascii="Helvetica" w:hAnsi="Helvetica"/>
          <w:sz w:val="20"/>
          <w:vertAlign w:val="subscript"/>
          <w:lang w:val="lt-LT"/>
        </w:rPr>
        <w:t>q</w:t>
      </w:r>
      <w:r w:rsidR="0096101C" w:rsidRPr="000E16EF">
        <w:rPr>
          <w:rFonts w:ascii="Helvetica" w:hAnsi="Helvetica"/>
          <w:sz w:val="20"/>
          <w:lang w:val="lt-LT"/>
        </w:rPr>
        <w:t>' 5'</w:t>
      </w:r>
    </w:p>
    <w:p w14:paraId="77E12232" w14:textId="59CCB3A1" w:rsidR="00A96404" w:rsidRPr="000E16EF" w:rsidRDefault="0096101C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(III)</w:t>
      </w:r>
    </w:p>
    <w:p w14:paraId="23C291DC" w14:textId="77777777" w:rsidR="00F82EFD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kur: </w:t>
      </w:r>
    </w:p>
    <w:p w14:paraId="48A12FFD" w14:textId="77569A76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i, j, k ir </w:t>
      </w:r>
      <w:r w:rsidR="00F82EFD" w:rsidRPr="000E16EF">
        <w:rPr>
          <w:rFonts w:ascii="Helvetica" w:hAnsi="Helvetica" w:cs="Arial"/>
          <w:sz w:val="20"/>
          <w:szCs w:val="24"/>
          <w:lang w:val="lt-LT"/>
        </w:rPr>
        <w:t>l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kiekvienas nepriklausomai </w:t>
      </w:r>
      <w:r w:rsidR="00F82EFD" w:rsidRPr="000E16EF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0E16EF">
        <w:rPr>
          <w:rFonts w:ascii="Helvetica" w:hAnsi="Helvetica" w:cs="Arial"/>
          <w:sz w:val="20"/>
          <w:szCs w:val="24"/>
          <w:lang w:val="lt-LT"/>
        </w:rPr>
        <w:t>0 arba 1;</w:t>
      </w:r>
    </w:p>
    <w:p w14:paraId="6ABAD194" w14:textId="77777777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p ir q kiekvienas nepriklausomai yra 0-6;</w:t>
      </w:r>
    </w:p>
    <w:p w14:paraId="1C06FE59" w14:textId="756F4E96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kiekvienas Na ir Na' nepriklausomai reiškia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oligonukleotidų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seką, </w:t>
      </w:r>
      <w:r w:rsidR="00F82EFD" w:rsidRPr="000E16EF">
        <w:rPr>
          <w:rFonts w:ascii="Helvetica" w:hAnsi="Helvetica" w:cs="Arial"/>
          <w:sz w:val="20"/>
          <w:szCs w:val="24"/>
          <w:lang w:val="lt-LT"/>
        </w:rPr>
        <w:t>apim</w:t>
      </w:r>
      <w:r w:rsidRPr="000E16EF">
        <w:rPr>
          <w:rFonts w:ascii="Helvetica" w:hAnsi="Helvetica" w:cs="Arial"/>
          <w:sz w:val="20"/>
          <w:szCs w:val="24"/>
          <w:lang w:val="lt-LT"/>
        </w:rPr>
        <w:t>ančią 0-25 nukleotid</w:t>
      </w:r>
      <w:r w:rsidR="00F82EFD" w:rsidRPr="000E16EF">
        <w:rPr>
          <w:rFonts w:ascii="Helvetica" w:hAnsi="Helvetica" w:cs="Arial"/>
          <w:sz w:val="20"/>
          <w:szCs w:val="24"/>
          <w:lang w:val="lt-LT"/>
        </w:rPr>
        <w:t>u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, kurie yra arba modifikuoti, arba nemodifikuoti, arba jų deriniai, </w:t>
      </w:r>
      <w:r w:rsidR="00F82EFD" w:rsidRPr="000E16EF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Pr="000E16EF">
        <w:rPr>
          <w:rFonts w:ascii="Helvetica" w:hAnsi="Helvetica" w:cs="Arial"/>
          <w:sz w:val="20"/>
          <w:szCs w:val="24"/>
          <w:lang w:val="lt-LT"/>
        </w:rPr>
        <w:t>kiekviena seka apima bent du skirtingai modifikuotus nukleotidus, kiekviena</w:t>
      </w:r>
      <w:r w:rsidR="00F82EFD" w:rsidRPr="000E16EF">
        <w:rPr>
          <w:rFonts w:ascii="Helvetica" w:hAnsi="Helvetica" w:cs="Arial"/>
          <w:sz w:val="20"/>
          <w:szCs w:val="24"/>
          <w:lang w:val="lt-LT"/>
        </w:rPr>
        <w:t>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N</w:t>
      </w:r>
      <w:r w:rsidRPr="000E16EF">
        <w:rPr>
          <w:rFonts w:ascii="Helvetica" w:hAnsi="Helvetica" w:cs="Arial"/>
          <w:sz w:val="20"/>
          <w:szCs w:val="24"/>
          <w:vertAlign w:val="subscript"/>
          <w:lang w:val="lt-LT"/>
        </w:rPr>
        <w:t>b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N</w:t>
      </w:r>
      <w:r w:rsidRPr="000E16EF">
        <w:rPr>
          <w:rFonts w:ascii="Helvetica" w:hAnsi="Helvetica" w:cs="Arial"/>
          <w:sz w:val="20"/>
          <w:szCs w:val="24"/>
          <w:vertAlign w:val="subscript"/>
          <w:lang w:val="lt-LT"/>
        </w:rPr>
        <w:t>b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' nepriklausomai reiškia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oligonukleotidų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seką, </w:t>
      </w:r>
      <w:r w:rsidR="00F2498F" w:rsidRPr="000E16EF">
        <w:rPr>
          <w:rFonts w:ascii="Helvetica" w:hAnsi="Helvetica" w:cs="Arial"/>
          <w:sz w:val="20"/>
          <w:szCs w:val="24"/>
          <w:lang w:val="lt-LT"/>
        </w:rPr>
        <w:t>apimančią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0-10 nukleotidų. kurie yra </w:t>
      </w:r>
      <w:r w:rsidR="00F2498F" w:rsidRPr="000E16EF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0E16EF">
        <w:rPr>
          <w:rFonts w:ascii="Helvetica" w:hAnsi="Helvetica" w:cs="Arial"/>
          <w:sz w:val="20"/>
          <w:szCs w:val="24"/>
          <w:lang w:val="lt-LT"/>
        </w:rPr>
        <w:t>modifikuoti</w:t>
      </w:r>
      <w:r w:rsidR="00F2498F" w:rsidRPr="000E16EF">
        <w:rPr>
          <w:rFonts w:ascii="Helvetica" w:hAnsi="Helvetica" w:cs="Arial"/>
          <w:sz w:val="20"/>
          <w:szCs w:val="24"/>
          <w:lang w:val="lt-LT"/>
        </w:rPr>
        <w:t>,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arba nemodifikuoti</w:t>
      </w:r>
      <w:r w:rsidR="00F2498F" w:rsidRPr="000E16EF">
        <w:rPr>
          <w:rFonts w:ascii="Helvetica" w:hAnsi="Helvetica" w:cs="Arial"/>
          <w:sz w:val="20"/>
          <w:szCs w:val="24"/>
          <w:lang w:val="lt-LT"/>
        </w:rPr>
        <w:t>,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arba jų deriniai;</w:t>
      </w:r>
    </w:p>
    <w:p w14:paraId="53585F2B" w14:textId="0C4E8C4F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kiekvienas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n</w:t>
      </w:r>
      <w:r w:rsidRPr="000E16EF">
        <w:rPr>
          <w:rFonts w:ascii="Helvetica" w:hAnsi="Helvetica" w:cs="Arial"/>
          <w:sz w:val="20"/>
          <w:szCs w:val="24"/>
          <w:vertAlign w:val="subscript"/>
          <w:lang w:val="lt-LT"/>
        </w:rPr>
        <w:t>p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n</w:t>
      </w:r>
      <w:r w:rsidRPr="000E16EF">
        <w:rPr>
          <w:rFonts w:ascii="Helvetica" w:hAnsi="Helvetica" w:cs="Arial"/>
          <w:sz w:val="20"/>
          <w:szCs w:val="24"/>
          <w:vertAlign w:val="subscript"/>
          <w:lang w:val="lt-LT"/>
        </w:rPr>
        <w:t>p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',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n</w:t>
      </w:r>
      <w:r w:rsidRPr="000E16EF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n</w:t>
      </w:r>
      <w:r w:rsidRPr="000E16EF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>' nepriklausomai reiškia nukleotidų sek</w:t>
      </w:r>
      <w:r w:rsidR="00645A46" w:rsidRPr="000E16EF">
        <w:rPr>
          <w:rFonts w:ascii="Helvetica" w:hAnsi="Helvetica" w:cs="Arial"/>
          <w:sz w:val="20"/>
          <w:szCs w:val="24"/>
          <w:lang w:val="lt-LT"/>
        </w:rPr>
        <w:t>os iškišą</w:t>
      </w:r>
      <w:r w:rsidRPr="000E16EF">
        <w:rPr>
          <w:rFonts w:ascii="Helvetica" w:hAnsi="Helvetica" w:cs="Arial"/>
          <w:sz w:val="20"/>
          <w:szCs w:val="24"/>
          <w:lang w:val="lt-LT"/>
        </w:rPr>
        <w:t>, apimančią 0-6 nukleotidus; ir</w:t>
      </w:r>
    </w:p>
    <w:p w14:paraId="0047CF5D" w14:textId="04695FF0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XXX, YYY, ZZZ, X'X'X', Y'Y'Y' ir Z'Z'Z' kiekvienas nepriklausomai reiškia vieną</w:t>
      </w:r>
      <w:r w:rsidR="009F1899" w:rsidRPr="000E16EF">
        <w:rPr>
          <w:rFonts w:ascii="Helvetica" w:hAnsi="Helvetica" w:cs="Arial"/>
          <w:sz w:val="20"/>
          <w:szCs w:val="24"/>
          <w:lang w:val="lt-LT"/>
        </w:rPr>
        <w:t xml:space="preserve"> motyvą iš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trijų identiškų modifikacijų trijuose iš eilės</w:t>
      </w:r>
      <w:r w:rsidR="009F1899" w:rsidRPr="000E16EF">
        <w:rPr>
          <w:rFonts w:ascii="Helvetica" w:hAnsi="Helvetica" w:cs="Arial"/>
          <w:sz w:val="20"/>
          <w:szCs w:val="24"/>
          <w:lang w:val="lt-LT"/>
        </w:rPr>
        <w:t xml:space="preserve"> einančiuose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nukleotiduose;</w:t>
      </w:r>
    </w:p>
    <w:p w14:paraId="5DEAD4FC" w14:textId="3A9EE4C3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Y'Y'Y' motyvas atsiranda 11, 12 ir 13 </w:t>
      </w:r>
      <w:proofErr w:type="spellStart"/>
      <w:r w:rsidR="009F1899" w:rsidRPr="000E16EF">
        <w:rPr>
          <w:rFonts w:ascii="Helvetica" w:hAnsi="Helvetica" w:cs="Arial"/>
          <w:sz w:val="20"/>
          <w:szCs w:val="24"/>
          <w:lang w:val="lt-LT"/>
        </w:rPr>
        <w:t>priešprasmės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grandinės padėtyse nuo 5' galo;</w:t>
      </w:r>
    </w:p>
    <w:p w14:paraId="14F9BC37" w14:textId="77777777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Y' yra 2'-OMe;</w:t>
      </w:r>
    </w:p>
    <w:p w14:paraId="71FCA809" w14:textId="77777777" w:rsidR="00B53EA4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minėtas agentas papildomai apima bent vieną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fosforotioato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tarpnukleotidin</w:t>
      </w:r>
      <w:r w:rsidR="009F1899" w:rsidRPr="000E16EF">
        <w:rPr>
          <w:rFonts w:ascii="Helvetica" w:hAnsi="Helvetica" w:cs="Arial"/>
          <w:sz w:val="20"/>
          <w:szCs w:val="24"/>
          <w:lang w:val="lt-LT"/>
        </w:rPr>
        <w:t>ę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F1899" w:rsidRPr="000E16EF">
        <w:rPr>
          <w:rFonts w:ascii="Helvetica" w:hAnsi="Helvetica" w:cs="Arial"/>
          <w:sz w:val="20"/>
          <w:szCs w:val="24"/>
          <w:lang w:val="lt-LT"/>
        </w:rPr>
        <w:t>jungtį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, kur </w:t>
      </w:r>
      <w:proofErr w:type="spellStart"/>
      <w:r w:rsidR="009F1899" w:rsidRPr="000E16EF">
        <w:rPr>
          <w:rFonts w:ascii="Helvetica" w:hAnsi="Helvetica" w:cs="Arial"/>
          <w:sz w:val="20"/>
          <w:szCs w:val="24"/>
          <w:lang w:val="lt-LT"/>
        </w:rPr>
        <w:t>priešprasmė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grandinė apima du blokus iš dviejų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fosforotioato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tarpnukleotidinių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jungčių, atskirtų 1, 2, 3, 4, 5, 6, 7, 8, 9, 10, 11, 12, </w:t>
      </w:r>
      <w:r w:rsidR="00B53EA4" w:rsidRPr="000E16EF">
        <w:rPr>
          <w:rFonts w:ascii="Helvetica" w:hAnsi="Helvetica" w:cs="Arial"/>
          <w:sz w:val="20"/>
          <w:szCs w:val="24"/>
          <w:lang w:val="lt-LT"/>
        </w:rPr>
        <w:t xml:space="preserve">13, 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14, 15, 16, 17 arba 18 fosfatų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tarpnukleotid</w:t>
      </w:r>
      <w:r w:rsidR="009F1899" w:rsidRPr="000E16EF">
        <w:rPr>
          <w:rFonts w:ascii="Helvetica" w:hAnsi="Helvetica" w:cs="Arial"/>
          <w:sz w:val="20"/>
          <w:szCs w:val="24"/>
          <w:lang w:val="lt-LT"/>
        </w:rPr>
        <w:t>ini</w:t>
      </w:r>
      <w:r w:rsidRPr="000E16EF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jung</w:t>
      </w:r>
      <w:r w:rsidR="009F1899" w:rsidRPr="000E16EF">
        <w:rPr>
          <w:rFonts w:ascii="Helvetica" w:hAnsi="Helvetica" w:cs="Arial"/>
          <w:sz w:val="20"/>
          <w:szCs w:val="24"/>
          <w:lang w:val="lt-LT"/>
        </w:rPr>
        <w:t>čių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F1899" w:rsidRPr="000E16EF">
        <w:rPr>
          <w:rFonts w:ascii="Helvetica" w:hAnsi="Helvetica" w:cs="Arial"/>
          <w:sz w:val="20"/>
          <w:szCs w:val="24"/>
          <w:lang w:val="lt-LT"/>
        </w:rPr>
        <w:t>ir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minėta </w:t>
      </w:r>
      <w:proofErr w:type="spellStart"/>
      <w:r w:rsidR="009F1899" w:rsidRPr="000E16EF">
        <w:rPr>
          <w:rFonts w:ascii="Helvetica" w:hAnsi="Helvetica" w:cs="Arial"/>
          <w:sz w:val="20"/>
          <w:szCs w:val="24"/>
          <w:lang w:val="lt-LT"/>
        </w:rPr>
        <w:t>priešprasmė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grandinė yra suporuota su </w:t>
      </w:r>
      <w:r w:rsidR="009F1899" w:rsidRPr="000E16EF">
        <w:rPr>
          <w:rFonts w:ascii="Helvetica" w:hAnsi="Helvetica" w:cs="Arial"/>
          <w:sz w:val="20"/>
          <w:szCs w:val="24"/>
          <w:lang w:val="lt-LT"/>
        </w:rPr>
        <w:t>prasmine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grandine, apimančia bet kokį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fosforotioato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metilfosfonato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ir fosfato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tarpnukleotidinių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jungčių derinį; </w:t>
      </w:r>
    </w:p>
    <w:p w14:paraId="4BB644B9" w14:textId="5EF4D783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ir</w:t>
      </w:r>
    </w:p>
    <w:p w14:paraId="2A7756A2" w14:textId="418A2810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kur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Nb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modifikacija </w:t>
      </w:r>
      <w:r w:rsidR="00F94582" w:rsidRPr="000E16EF">
        <w:rPr>
          <w:rFonts w:ascii="Helvetica" w:hAnsi="Helvetica" w:cs="Arial"/>
          <w:sz w:val="20"/>
          <w:szCs w:val="24"/>
          <w:lang w:val="lt-LT"/>
        </w:rPr>
        <w:t>yra skirtinga nei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Y modifikacij</w:t>
      </w:r>
      <w:r w:rsidR="00F94582" w:rsidRPr="000E16EF">
        <w:rPr>
          <w:rFonts w:ascii="Helvetica" w:hAnsi="Helvetica" w:cs="Arial"/>
          <w:sz w:val="20"/>
          <w:szCs w:val="24"/>
          <w:lang w:val="lt-LT"/>
        </w:rPr>
        <w:t>a,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Nb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>' modifikacija</w:t>
      </w:r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yra skirtinga nei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Y' modifikacij</w:t>
      </w:r>
      <w:r w:rsidR="00F94582" w:rsidRPr="000E16EF">
        <w:rPr>
          <w:rFonts w:ascii="Helvetica" w:hAnsi="Helvetica" w:cs="Arial"/>
          <w:sz w:val="20"/>
          <w:szCs w:val="24"/>
          <w:lang w:val="lt-LT"/>
        </w:rPr>
        <w:t>a</w:t>
      </w:r>
    </w:p>
    <w:p w14:paraId="396D072D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su sąlyga, kad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dvigrandė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RNRi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nėra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dvigrandė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RNRi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>, susidedanti iš</w:t>
      </w:r>
    </w:p>
    <w:p w14:paraId="26B91015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prasminės sekos: GfsgsUfuAfaCfaCfCfAfuUfuAfcUfuCfaAfL96</w:t>
      </w:r>
    </w:p>
    <w:p w14:paraId="24AABB17" w14:textId="39406C9C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priešprasmės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sekos: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usUfsgAfaGfuAfaAfuggUfgUfuAfaCfcsasg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>,</w:t>
      </w:r>
    </w:p>
    <w:p w14:paraId="44D82371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prasminės sekos: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GfsgsUfuAfaCfaCfCfAfuUf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Uhd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>)AfcUfuCfaAfL96</w:t>
      </w:r>
    </w:p>
    <w:p w14:paraId="32D487D5" w14:textId="6F4D5039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priešprasmės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sekos: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usUfsgAfaGfuAfaAfuggUfgUfuAfaCfcsasg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>, ir</w:t>
      </w:r>
    </w:p>
    <w:p w14:paraId="1E6BD1CB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prasminės sekos: GfqUfuAfaCfaCfCfAfuUfuAfcUfuCfaAfL96</w:t>
      </w:r>
    </w:p>
    <w:p w14:paraId="295C234D" w14:textId="4D062599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priešprasmės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sekos: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usUfsgAfaGfuAfaAfuggUfgUfuAfaCfcsasg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>, kur</w:t>
      </w:r>
    </w:p>
    <w:p w14:paraId="4EC3108C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Gf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yra 2-‚-fluoroguanosinas-3‘-fosfatas,</w:t>
      </w:r>
    </w:p>
    <w:p w14:paraId="2C5EA0F4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g yra 2„-O-metilkuanozinas-3“-fosfatas,</w:t>
      </w:r>
    </w:p>
    <w:p w14:paraId="45517F2A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Uf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yra 2-‚-fluorouridinas-3‘-fosfatas,</w:t>
      </w:r>
    </w:p>
    <w:p w14:paraId="628855E2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u yra 2'-O-metiluridinas-3'-fosfatas,</w:t>
      </w:r>
    </w:p>
    <w:p w14:paraId="2353A0F6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Af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yra 2-‚-fluoroadenozinas-3‘-fosfatas,</w:t>
      </w:r>
    </w:p>
    <w:p w14:paraId="5A52B962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a yra 2'-O-metiladenozinas-3'-fosfatas,</w:t>
      </w:r>
    </w:p>
    <w:p w14:paraId="329ED166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Cf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yra 2'-fluorocitidino-3'-fosfatas,</w:t>
      </w:r>
    </w:p>
    <w:p w14:paraId="11D40602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c yra 2'-O-metilcitidino-3'-fosfatas,</w:t>
      </w:r>
    </w:p>
    <w:p w14:paraId="0DF726F0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Uhd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>) yra 2'-O-heksadecil-uridino-3'-fosfatas,</w:t>
      </w:r>
    </w:p>
    <w:p w14:paraId="5D9D7F1B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s yra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fosforotioato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jungtis, o</w:t>
      </w:r>
    </w:p>
    <w:p w14:paraId="7E22184E" w14:textId="77777777" w:rsidR="00A868EE" w:rsidRPr="000E16EF" w:rsidRDefault="00A868EE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L96 yra N-[tris(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GalNAc-alkil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amidodekanoil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>)]-4-hidroksiprolinolis (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Hyp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>-(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GalNAc-alkil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>)</w:t>
      </w:r>
      <w:r w:rsidRPr="000E16EF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E16EF">
        <w:rPr>
          <w:rFonts w:ascii="Helvetica" w:hAnsi="Helvetica" w:cs="Arial"/>
          <w:sz w:val="20"/>
          <w:szCs w:val="24"/>
          <w:lang w:val="lt-LT"/>
        </w:rPr>
        <w:t>).</w:t>
      </w:r>
    </w:p>
    <w:p w14:paraId="13B91563" w14:textId="77777777" w:rsidR="00F94582" w:rsidRPr="000E16EF" w:rsidRDefault="00F94582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6E82903" w14:textId="35AE07AE" w:rsidR="006E5618" w:rsidRPr="000E16EF" w:rsidRDefault="006E5618" w:rsidP="000E16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2.</w:t>
      </w:r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Dvigrandė</w:t>
      </w:r>
      <w:r w:rsidR="00F94582" w:rsidRPr="000E16EF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RNRi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agentas pagal 1 punktą, kur</w:t>
      </w:r>
    </w:p>
    <w:p w14:paraId="337A203F" w14:textId="7EA85A86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lastRenderedPageBreak/>
        <w:t>(a) i yra 1; j yra 1; arba</w:t>
      </w:r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abu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i ir j yra 1; arba</w:t>
      </w:r>
    </w:p>
    <w:p w14:paraId="6F33E7A7" w14:textId="106DE323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(b) k yra 1; I yra 1; arba </w:t>
      </w:r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abu 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k ir </w:t>
      </w:r>
      <w:r w:rsidR="00F94582" w:rsidRPr="000E16EF">
        <w:rPr>
          <w:rFonts w:ascii="Helvetica" w:hAnsi="Helvetica" w:cs="Arial"/>
          <w:sz w:val="20"/>
          <w:szCs w:val="24"/>
          <w:lang w:val="lt-LT"/>
        </w:rPr>
        <w:t>I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yra 1.</w:t>
      </w:r>
    </w:p>
    <w:p w14:paraId="7FC7BE6F" w14:textId="77777777" w:rsidR="00F94582" w:rsidRPr="000E16EF" w:rsidRDefault="00F94582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9AA28CA" w14:textId="41BCA1C8" w:rsidR="006E5618" w:rsidRPr="000E16EF" w:rsidRDefault="006E5618" w:rsidP="000E16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3.</w:t>
      </w:r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4582" w:rsidRPr="000E16EF">
        <w:rPr>
          <w:rFonts w:ascii="Helvetica" w:hAnsi="Helvetica" w:cs="Arial"/>
          <w:sz w:val="20"/>
          <w:szCs w:val="24"/>
          <w:lang w:val="lt-LT"/>
        </w:rPr>
        <w:t>Dvigrandės</w:t>
      </w:r>
      <w:proofErr w:type="spellEnd"/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4582" w:rsidRPr="000E16EF">
        <w:rPr>
          <w:rFonts w:ascii="Helvetica" w:hAnsi="Helvetica" w:cs="Arial"/>
          <w:sz w:val="20"/>
          <w:szCs w:val="24"/>
          <w:lang w:val="lt-LT"/>
        </w:rPr>
        <w:t>RNRi</w:t>
      </w:r>
      <w:proofErr w:type="spellEnd"/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agenta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pagal 1 arba 2 punktą, kur YYY motyvas atsiranda </w:t>
      </w:r>
      <w:r w:rsidR="00F94582" w:rsidRPr="000E16EF">
        <w:rPr>
          <w:rFonts w:ascii="Helvetica" w:hAnsi="Helvetica" w:cs="Arial"/>
          <w:sz w:val="20"/>
          <w:szCs w:val="24"/>
          <w:lang w:val="lt-LT"/>
        </w:rPr>
        <w:t>prasminė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grandinės skilimo vietoje arba šalia jos.</w:t>
      </w:r>
    </w:p>
    <w:p w14:paraId="522BD097" w14:textId="77777777" w:rsidR="00B6376A" w:rsidRPr="000E16EF" w:rsidRDefault="00B6376A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18C2572" w14:textId="0D7DFBC3" w:rsidR="006E5618" w:rsidRPr="000E16EF" w:rsidRDefault="006E5618" w:rsidP="000E16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4.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4582" w:rsidRPr="000E16EF">
        <w:rPr>
          <w:rFonts w:ascii="Helvetica" w:hAnsi="Helvetica" w:cs="Arial"/>
          <w:sz w:val="20"/>
          <w:szCs w:val="24"/>
          <w:lang w:val="lt-LT"/>
        </w:rPr>
        <w:t>Dvigrandės</w:t>
      </w:r>
      <w:proofErr w:type="spellEnd"/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4582" w:rsidRPr="000E16EF">
        <w:rPr>
          <w:rFonts w:ascii="Helvetica" w:hAnsi="Helvetica" w:cs="Arial"/>
          <w:sz w:val="20"/>
          <w:szCs w:val="24"/>
          <w:lang w:val="lt-LT"/>
        </w:rPr>
        <w:t>RNRi</w:t>
      </w:r>
      <w:proofErr w:type="spellEnd"/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agenta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pagal 1 punktą, kur</w:t>
      </w:r>
    </w:p>
    <w:p w14:paraId="688565B8" w14:textId="03B2363D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a) 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duplekso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sritis yra 17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-</w:t>
      </w:r>
      <w:r w:rsidRPr="000E16EF">
        <w:rPr>
          <w:rFonts w:ascii="Helvetica" w:hAnsi="Helvetica" w:cs="Arial"/>
          <w:sz w:val="20"/>
          <w:szCs w:val="24"/>
          <w:lang w:val="lt-LT"/>
        </w:rPr>
        <w:t>30 nukleotidų porų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 xml:space="preserve"> ilgio</w:t>
      </w:r>
      <w:r w:rsidRPr="000E16EF">
        <w:rPr>
          <w:rFonts w:ascii="Helvetica" w:hAnsi="Helvetica" w:cs="Arial"/>
          <w:sz w:val="20"/>
          <w:szCs w:val="24"/>
          <w:lang w:val="lt-LT"/>
        </w:rPr>
        <w:t>, 17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-</w:t>
      </w:r>
      <w:r w:rsidRPr="000E16EF">
        <w:rPr>
          <w:rFonts w:ascii="Helvetica" w:hAnsi="Helvetica" w:cs="Arial"/>
          <w:sz w:val="20"/>
          <w:szCs w:val="24"/>
          <w:lang w:val="lt-LT"/>
        </w:rPr>
        <w:t>19 nukleotidų porų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 xml:space="preserve"> ilgio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arba 27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-</w:t>
      </w:r>
      <w:r w:rsidRPr="000E16EF">
        <w:rPr>
          <w:rFonts w:ascii="Helvetica" w:hAnsi="Helvetica" w:cs="Arial"/>
          <w:sz w:val="20"/>
          <w:szCs w:val="24"/>
          <w:lang w:val="lt-LT"/>
        </w:rPr>
        <w:t>30 nukleotidų porų ilgio ir (arba)</w:t>
      </w:r>
    </w:p>
    <w:p w14:paraId="609C45D8" w14:textId="2E41D820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b) kiekvien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oje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grandinė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je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yra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17-30 nukleotidų.</w:t>
      </w:r>
    </w:p>
    <w:p w14:paraId="23952266" w14:textId="77777777" w:rsidR="00B6376A" w:rsidRPr="000E16EF" w:rsidRDefault="00B6376A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36F74B3" w14:textId="5E44A1F9" w:rsidR="006E5618" w:rsidRPr="000E16EF" w:rsidRDefault="006E5618" w:rsidP="000E16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5.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4582" w:rsidRPr="000E16EF">
        <w:rPr>
          <w:rFonts w:ascii="Helvetica" w:hAnsi="Helvetica" w:cs="Arial"/>
          <w:sz w:val="20"/>
          <w:szCs w:val="24"/>
          <w:lang w:val="lt-LT"/>
        </w:rPr>
        <w:t>Dvigrandės</w:t>
      </w:r>
      <w:proofErr w:type="spellEnd"/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4582" w:rsidRPr="000E16EF">
        <w:rPr>
          <w:rFonts w:ascii="Helvetica" w:hAnsi="Helvetica" w:cs="Arial"/>
          <w:sz w:val="20"/>
          <w:szCs w:val="24"/>
          <w:lang w:val="lt-LT"/>
        </w:rPr>
        <w:t>RNRi</w:t>
      </w:r>
      <w:proofErr w:type="spellEnd"/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agenta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pagal 1 punktą, kur nukleotidų modifikacijos yra parinktos iš grupės, susidedančios iš LNA, HNA,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CeNA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>, 2’-metoksietilo, 2’-O-alkilo, 2’-O-alilo, 2’-C-alil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o</w:t>
      </w:r>
      <w:r w:rsidRPr="000E16EF">
        <w:rPr>
          <w:rFonts w:ascii="Helvetica" w:hAnsi="Helvetica" w:cs="Arial"/>
          <w:sz w:val="20"/>
          <w:szCs w:val="24"/>
          <w:lang w:val="lt-LT"/>
        </w:rPr>
        <w:t>, 2'-fluor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o</w:t>
      </w:r>
      <w:r w:rsidRPr="000E16EF">
        <w:rPr>
          <w:rFonts w:ascii="Helvetica" w:hAnsi="Helvetica" w:cs="Arial"/>
          <w:sz w:val="20"/>
          <w:szCs w:val="24"/>
          <w:lang w:val="lt-LT"/>
        </w:rPr>
        <w:t>, 2'-deoksi ir jų derini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ų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arba iš grupės, susidedančios iš 2'-O-metilo nukleotido, 2'-deoksifluoro nukleotido, 2'-O-N-metilacetamido (2'-O) -NMA) nukleotid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o</w:t>
      </w:r>
      <w:r w:rsidRPr="000E16EF">
        <w:rPr>
          <w:rFonts w:ascii="Helvetica" w:hAnsi="Helvetica" w:cs="Arial"/>
          <w:sz w:val="20"/>
          <w:szCs w:val="24"/>
          <w:lang w:val="lt-LT"/>
        </w:rPr>
        <w:t>, 2'-O-dimetilaminoetoksietilo (2'-O-DMAEOE) nukleotid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o</w:t>
      </w:r>
      <w:r w:rsidRPr="000E16EF">
        <w:rPr>
          <w:rFonts w:ascii="Helvetica" w:hAnsi="Helvetica" w:cs="Arial"/>
          <w:sz w:val="20"/>
          <w:szCs w:val="24"/>
          <w:lang w:val="lt-LT"/>
        </w:rPr>
        <w:t>, 2'-O-aminopropil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o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(2'-O-AP) nukleotid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o</w:t>
      </w:r>
      <w:r w:rsidRPr="000E16EF">
        <w:rPr>
          <w:rFonts w:ascii="Helvetica" w:hAnsi="Helvetica" w:cs="Arial"/>
          <w:sz w:val="20"/>
          <w:szCs w:val="24"/>
          <w:lang w:val="lt-LT"/>
        </w:rPr>
        <w:t>, 2'-ara-F ir jų derini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>ų</w:t>
      </w:r>
      <w:r w:rsidRPr="000E16EF">
        <w:rPr>
          <w:rFonts w:ascii="Helvetica" w:hAnsi="Helvetica" w:cs="Arial"/>
          <w:sz w:val="20"/>
          <w:szCs w:val="24"/>
          <w:lang w:val="lt-LT"/>
        </w:rPr>
        <w:t>, kur pageidautina, kad nukleotidai būtų modifikuoti arba 2'-OCH</w:t>
      </w:r>
      <w:r w:rsidRPr="000E16EF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E16EF">
        <w:rPr>
          <w:rFonts w:ascii="Helvetica" w:hAnsi="Helvetica" w:cs="Arial"/>
          <w:sz w:val="20"/>
          <w:szCs w:val="24"/>
          <w:lang w:val="lt-LT"/>
        </w:rPr>
        <w:t>, arba 2'-F.</w:t>
      </w:r>
    </w:p>
    <w:p w14:paraId="3BF3C44A" w14:textId="77777777" w:rsidR="00B6376A" w:rsidRPr="000E16EF" w:rsidRDefault="00B6376A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8D7121" w14:textId="19507435" w:rsidR="006E5618" w:rsidRPr="000E16EF" w:rsidRDefault="006E5618" w:rsidP="000E16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6.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4582" w:rsidRPr="000E16EF">
        <w:rPr>
          <w:rFonts w:ascii="Helvetica" w:hAnsi="Helvetica" w:cs="Arial"/>
          <w:sz w:val="20"/>
          <w:szCs w:val="24"/>
          <w:lang w:val="lt-LT"/>
        </w:rPr>
        <w:t>Dvigrandės</w:t>
      </w:r>
      <w:proofErr w:type="spellEnd"/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4582" w:rsidRPr="000E16EF">
        <w:rPr>
          <w:rFonts w:ascii="Helvetica" w:hAnsi="Helvetica" w:cs="Arial"/>
          <w:sz w:val="20"/>
          <w:szCs w:val="24"/>
          <w:lang w:val="lt-LT"/>
        </w:rPr>
        <w:t>RNRi</w:t>
      </w:r>
      <w:proofErr w:type="spellEnd"/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agentas </w:t>
      </w:r>
      <w:r w:rsidRPr="000E16EF">
        <w:rPr>
          <w:rFonts w:ascii="Helvetica" w:hAnsi="Helvetica" w:cs="Arial"/>
          <w:sz w:val="20"/>
          <w:szCs w:val="24"/>
          <w:lang w:val="lt-LT"/>
        </w:rPr>
        <w:t>pagal bet kurį iš 1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16EF">
        <w:rPr>
          <w:rFonts w:ascii="Helvetica" w:hAnsi="Helvetica" w:cs="Arial"/>
          <w:sz w:val="20"/>
          <w:szCs w:val="24"/>
          <w:lang w:val="lt-LT"/>
        </w:rPr>
        <w:t>-</w:t>
      </w:r>
      <w:r w:rsidR="00B6376A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5 punktų, 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>dar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apimantis bent vieną ligandą, kur 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>pageidautina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ligandas</w:t>
      </w:r>
    </w:p>
    <w:p w14:paraId="7B39AC8B" w14:textId="12DBD547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(a) yra vienas ar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>ba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daugiau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GalNAc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darinių, prijungtų per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dvivalentį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trivalentį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šakotą jung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>tuką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>ir (arba)</w:t>
      </w:r>
    </w:p>
    <w:p w14:paraId="6E9D3B1E" w14:textId="5505C964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(b) yra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pr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>jung</w:t>
      </w:r>
      <w:r w:rsidRPr="000E16EF">
        <w:rPr>
          <w:rFonts w:ascii="Helvetica" w:hAnsi="Helvetica" w:cs="Arial"/>
          <w:sz w:val="20"/>
          <w:szCs w:val="24"/>
          <w:lang w:val="lt-LT"/>
        </w:rPr>
        <w:t>tas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prie 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>prasminė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grandinės 3' galo.</w:t>
      </w:r>
    </w:p>
    <w:p w14:paraId="13A49524" w14:textId="77777777" w:rsidR="003C5EE6" w:rsidRPr="000E16EF" w:rsidRDefault="003C5EE6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43B677" w14:textId="269CDC0C" w:rsidR="006E5618" w:rsidRPr="000E16EF" w:rsidRDefault="006E5618" w:rsidP="000E16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7.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4582" w:rsidRPr="000E16EF">
        <w:rPr>
          <w:rFonts w:ascii="Helvetica" w:hAnsi="Helvetica" w:cs="Arial"/>
          <w:sz w:val="20"/>
          <w:szCs w:val="24"/>
          <w:lang w:val="lt-LT"/>
        </w:rPr>
        <w:t>Dvigrandės</w:t>
      </w:r>
      <w:proofErr w:type="spellEnd"/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4582" w:rsidRPr="000E16EF">
        <w:rPr>
          <w:rFonts w:ascii="Helvetica" w:hAnsi="Helvetica" w:cs="Arial"/>
          <w:sz w:val="20"/>
          <w:szCs w:val="24"/>
          <w:lang w:val="lt-LT"/>
        </w:rPr>
        <w:t>RNRi</w:t>
      </w:r>
      <w:proofErr w:type="spellEnd"/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agenta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16EF">
        <w:rPr>
          <w:rFonts w:ascii="Helvetica" w:hAnsi="Helvetica" w:cs="Arial"/>
          <w:sz w:val="20"/>
          <w:szCs w:val="24"/>
          <w:lang w:val="lt-LT"/>
        </w:rPr>
        <w:t>-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16EF">
        <w:rPr>
          <w:rFonts w:ascii="Helvetica" w:hAnsi="Helvetica" w:cs="Arial"/>
          <w:sz w:val="20"/>
          <w:szCs w:val="24"/>
          <w:lang w:val="lt-LT"/>
        </w:rPr>
        <w:t>6 punktų, kur</w:t>
      </w:r>
    </w:p>
    <w:p w14:paraId="6EBBA5CE" w14:textId="623ABE46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 xml:space="preserve">(a) nukleotidas, esantis </w:t>
      </w:r>
      <w:proofErr w:type="spellStart"/>
      <w:r w:rsidR="003C5EE6" w:rsidRPr="000E16EF">
        <w:rPr>
          <w:rFonts w:ascii="Helvetica" w:hAnsi="Helvetica" w:cs="Arial"/>
          <w:sz w:val="20"/>
          <w:szCs w:val="24"/>
          <w:lang w:val="lt-LT"/>
        </w:rPr>
        <w:t>priešprasmės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grandinės duplekso 5' galo 1 padėtyje, yra parinktas iš grupės, susidedančios iš A,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dA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dU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, U ir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dT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>ir (arba)</w:t>
      </w:r>
    </w:p>
    <w:p w14:paraId="2FD4C0FB" w14:textId="2CDEA31B" w:rsidR="006E5618" w:rsidRPr="000E16EF" w:rsidRDefault="006E5618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(b) bazi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>ų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pora 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>duplekso 5' galo 1 padėtyje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yra AU bazių pora.</w:t>
      </w:r>
    </w:p>
    <w:p w14:paraId="27E1E430" w14:textId="77777777" w:rsidR="003C5EE6" w:rsidRPr="000E16EF" w:rsidRDefault="003C5EE6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BCF6D2" w14:textId="70FB509C" w:rsidR="006E5618" w:rsidRPr="000E16EF" w:rsidRDefault="006E5618" w:rsidP="000E16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8.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4582" w:rsidRPr="000E16EF">
        <w:rPr>
          <w:rFonts w:ascii="Helvetica" w:hAnsi="Helvetica" w:cs="Arial"/>
          <w:sz w:val="20"/>
          <w:szCs w:val="24"/>
          <w:lang w:val="lt-LT"/>
        </w:rPr>
        <w:t>Dvigrandės</w:t>
      </w:r>
      <w:proofErr w:type="spellEnd"/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4582" w:rsidRPr="000E16EF">
        <w:rPr>
          <w:rFonts w:ascii="Helvetica" w:hAnsi="Helvetica" w:cs="Arial"/>
          <w:sz w:val="20"/>
          <w:szCs w:val="24"/>
          <w:lang w:val="lt-LT"/>
        </w:rPr>
        <w:t>RNRi</w:t>
      </w:r>
      <w:proofErr w:type="spellEnd"/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agenta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16EF">
        <w:rPr>
          <w:rFonts w:ascii="Helvetica" w:hAnsi="Helvetica" w:cs="Arial"/>
          <w:sz w:val="20"/>
          <w:szCs w:val="24"/>
          <w:lang w:val="lt-LT"/>
        </w:rPr>
        <w:t>-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16EF">
        <w:rPr>
          <w:rFonts w:ascii="Helvetica" w:hAnsi="Helvetica" w:cs="Arial"/>
          <w:sz w:val="20"/>
          <w:szCs w:val="24"/>
          <w:lang w:val="lt-LT"/>
        </w:rPr>
        <w:t>7 punktų, kur Y nukleotid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>ų sudėtyje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>yra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2’-fluoro modifikacij</w:t>
      </w:r>
      <w:r w:rsidR="00B545E7" w:rsidRPr="000E16EF">
        <w:rPr>
          <w:rFonts w:ascii="Helvetica" w:hAnsi="Helvetica" w:cs="Arial"/>
          <w:sz w:val="20"/>
          <w:szCs w:val="24"/>
          <w:lang w:val="lt-LT"/>
        </w:rPr>
        <w:t>a</w:t>
      </w:r>
      <w:r w:rsidRPr="000E16EF">
        <w:rPr>
          <w:rFonts w:ascii="Helvetica" w:hAnsi="Helvetica" w:cs="Arial"/>
          <w:sz w:val="20"/>
          <w:szCs w:val="24"/>
          <w:lang w:val="lt-LT"/>
        </w:rPr>
        <w:t>.</w:t>
      </w:r>
    </w:p>
    <w:p w14:paraId="2EE5C4A0" w14:textId="77777777" w:rsidR="003C5EE6" w:rsidRPr="000E16EF" w:rsidRDefault="003C5EE6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B571FFD" w14:textId="611019C8" w:rsidR="006E5618" w:rsidRPr="000E16EF" w:rsidRDefault="006E5618" w:rsidP="000E16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9.</w:t>
      </w:r>
      <w:r w:rsidR="003C5EE6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Farmacinė kompozicija, apimanti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dvigrand</w:t>
      </w:r>
      <w:r w:rsidR="00F94582" w:rsidRPr="000E16EF">
        <w:rPr>
          <w:rFonts w:ascii="Helvetica" w:hAnsi="Helvetica" w:cs="Arial"/>
          <w:sz w:val="20"/>
          <w:szCs w:val="24"/>
          <w:lang w:val="lt-LT"/>
        </w:rPr>
        <w:t>ės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RNRi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agentą pagal bet kurį iš ankstesnių punktų atskirai arba derinyje su farmaciniu požiūriu priimtinu nešikliu arba 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>pagalbine medžiaga</w:t>
      </w:r>
      <w:r w:rsidRPr="000E16EF">
        <w:rPr>
          <w:rFonts w:ascii="Helvetica" w:hAnsi="Helvetica" w:cs="Arial"/>
          <w:sz w:val="20"/>
          <w:szCs w:val="24"/>
          <w:lang w:val="lt-LT"/>
        </w:rPr>
        <w:t>.</w:t>
      </w:r>
    </w:p>
    <w:p w14:paraId="13D8E5FA" w14:textId="77777777" w:rsidR="00DA6BD9" w:rsidRPr="000E16EF" w:rsidRDefault="00DA6BD9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FA21999" w14:textId="7E81FDBF" w:rsidR="006E5618" w:rsidRPr="000E16EF" w:rsidRDefault="006E5618" w:rsidP="000E16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10.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4582" w:rsidRPr="000E16EF">
        <w:rPr>
          <w:rFonts w:ascii="Helvetica" w:hAnsi="Helvetica" w:cs="Arial"/>
          <w:sz w:val="20"/>
          <w:szCs w:val="24"/>
          <w:lang w:val="lt-LT"/>
        </w:rPr>
        <w:t>Dvigrandės</w:t>
      </w:r>
      <w:proofErr w:type="spellEnd"/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4582" w:rsidRPr="000E16EF">
        <w:rPr>
          <w:rFonts w:ascii="Helvetica" w:hAnsi="Helvetica" w:cs="Arial"/>
          <w:sz w:val="20"/>
          <w:szCs w:val="24"/>
          <w:lang w:val="lt-LT"/>
        </w:rPr>
        <w:t>RNRi</w:t>
      </w:r>
      <w:proofErr w:type="spellEnd"/>
      <w:r w:rsidR="00F94582" w:rsidRPr="000E16EF">
        <w:rPr>
          <w:rFonts w:ascii="Helvetica" w:hAnsi="Helvetica" w:cs="Arial"/>
          <w:sz w:val="20"/>
          <w:szCs w:val="24"/>
          <w:lang w:val="lt-LT"/>
        </w:rPr>
        <w:t xml:space="preserve"> agenta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skirtas naudoti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terapijos būd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>ą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, kur būdas apima tikslinio geno 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>raišk</w:t>
      </w:r>
      <w:r w:rsidRPr="000E16EF">
        <w:rPr>
          <w:rFonts w:ascii="Helvetica" w:hAnsi="Helvetica" w:cs="Arial"/>
          <w:sz w:val="20"/>
          <w:szCs w:val="24"/>
          <w:lang w:val="lt-LT"/>
        </w:rPr>
        <w:t>os slopinimą.</w:t>
      </w:r>
    </w:p>
    <w:p w14:paraId="339B52B6" w14:textId="77777777" w:rsidR="00DA6BD9" w:rsidRPr="000E16EF" w:rsidRDefault="00DA6BD9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B3EF476" w14:textId="014E0FBC" w:rsidR="006E5618" w:rsidRPr="000E16EF" w:rsidRDefault="006E5618" w:rsidP="000E16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11.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Agentas, skirtas naudoti pagal 10 punktą, kur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dvigrandė</w:t>
      </w:r>
      <w:r w:rsidR="00F94582" w:rsidRPr="000E16EF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E16EF">
        <w:rPr>
          <w:rFonts w:ascii="Helvetica" w:hAnsi="Helvetica" w:cs="Arial"/>
          <w:sz w:val="20"/>
          <w:szCs w:val="24"/>
          <w:lang w:val="lt-LT"/>
        </w:rPr>
        <w:t>RNRi</w:t>
      </w:r>
      <w:proofErr w:type="spellEnd"/>
      <w:r w:rsidRPr="000E16EF">
        <w:rPr>
          <w:rFonts w:ascii="Helvetica" w:hAnsi="Helvetica" w:cs="Arial"/>
          <w:sz w:val="20"/>
          <w:szCs w:val="24"/>
          <w:lang w:val="lt-LT"/>
        </w:rPr>
        <w:t xml:space="preserve"> agentas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>, kuri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turi būti įvedamas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>, įvedama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>po oda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arba į veną.</w:t>
      </w:r>
    </w:p>
    <w:p w14:paraId="64884FEF" w14:textId="77777777" w:rsidR="00DA6BD9" w:rsidRPr="000E16EF" w:rsidRDefault="00DA6BD9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CC1A0CE" w14:textId="3F971179" w:rsidR="006E5618" w:rsidRPr="000E16EF" w:rsidRDefault="006E5618" w:rsidP="000E16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t>12.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16EF">
        <w:rPr>
          <w:rFonts w:ascii="Helvetica" w:hAnsi="Helvetica" w:cs="Arial"/>
          <w:sz w:val="20"/>
          <w:szCs w:val="24"/>
          <w:lang w:val="lt-LT"/>
        </w:rPr>
        <w:t>Agentas, kaip apibrėžta bet kuriame iš 1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16EF">
        <w:rPr>
          <w:rFonts w:ascii="Helvetica" w:hAnsi="Helvetica" w:cs="Arial"/>
          <w:sz w:val="20"/>
          <w:szCs w:val="24"/>
          <w:lang w:val="lt-LT"/>
        </w:rPr>
        <w:t>-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8 punktų, skirtas naudoti 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Pr="000E16EF">
        <w:rPr>
          <w:rFonts w:ascii="Helvetica" w:hAnsi="Helvetica" w:cs="Arial"/>
          <w:sz w:val="20"/>
          <w:szCs w:val="24"/>
          <w:lang w:val="lt-LT"/>
        </w:rPr>
        <w:t>terapijos būd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>ą</w:t>
      </w:r>
      <w:r w:rsidRPr="000E16EF">
        <w:rPr>
          <w:rFonts w:ascii="Helvetica" w:hAnsi="Helvetica" w:cs="Arial"/>
          <w:sz w:val="20"/>
          <w:szCs w:val="24"/>
          <w:lang w:val="lt-LT"/>
        </w:rPr>
        <w:t>, kur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 xml:space="preserve"> būda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apima minėto agento pristatymą į specifinį subjekto taikinį.</w:t>
      </w:r>
    </w:p>
    <w:p w14:paraId="334806BD" w14:textId="77777777" w:rsidR="00DA6BD9" w:rsidRPr="000E16EF" w:rsidRDefault="00DA6BD9" w:rsidP="000E16E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4DFB68B" w14:textId="1A183954" w:rsidR="00CC28BC" w:rsidRPr="000E16EF" w:rsidRDefault="006E5618" w:rsidP="000E16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16EF">
        <w:rPr>
          <w:rFonts w:ascii="Helvetica" w:hAnsi="Helvetica" w:cs="Arial"/>
          <w:sz w:val="20"/>
          <w:szCs w:val="24"/>
          <w:lang w:val="lt-LT"/>
        </w:rPr>
        <w:lastRenderedPageBreak/>
        <w:t>13.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Agentas, skirtas naudoti pagal 12 punktą, kur minėtas </w:t>
      </w:r>
      <w:r w:rsidR="00E35F7E" w:rsidRPr="000E16EF">
        <w:rPr>
          <w:rFonts w:ascii="Helvetica" w:hAnsi="Helvetica" w:cs="Arial"/>
          <w:sz w:val="20"/>
          <w:szCs w:val="24"/>
          <w:lang w:val="lt-LT"/>
        </w:rPr>
        <w:t>agentas, kuris turi būti įvedamas, įvedama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>į raumeni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>į bronchu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>į pleurą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A6BD9" w:rsidRPr="000E16EF">
        <w:rPr>
          <w:rFonts w:ascii="Helvetica" w:hAnsi="Helvetica" w:cs="Arial"/>
          <w:sz w:val="20"/>
          <w:szCs w:val="24"/>
          <w:lang w:val="lt-LT"/>
        </w:rPr>
        <w:t>į pilvaplėvę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35F7E" w:rsidRPr="000E16EF">
        <w:rPr>
          <w:rFonts w:ascii="Helvetica" w:hAnsi="Helvetica" w:cs="Arial"/>
          <w:sz w:val="20"/>
          <w:szCs w:val="24"/>
          <w:lang w:val="lt-LT"/>
        </w:rPr>
        <w:t>į arteriją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35F7E" w:rsidRPr="000E16EF">
        <w:rPr>
          <w:rFonts w:ascii="Helvetica" w:hAnsi="Helvetica" w:cs="Arial"/>
          <w:sz w:val="20"/>
          <w:szCs w:val="24"/>
          <w:lang w:val="lt-LT"/>
        </w:rPr>
        <w:t>į limfą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35F7E" w:rsidRPr="000E16EF">
        <w:rPr>
          <w:rFonts w:ascii="Helvetica" w:hAnsi="Helvetica" w:cs="Arial"/>
          <w:sz w:val="20"/>
          <w:szCs w:val="24"/>
          <w:lang w:val="lt-LT"/>
        </w:rPr>
        <w:t>į veną</w:t>
      </w:r>
      <w:r w:rsidRPr="000E16EF">
        <w:rPr>
          <w:rFonts w:ascii="Helvetica" w:hAnsi="Helvetica" w:cs="Arial"/>
          <w:sz w:val="20"/>
          <w:szCs w:val="24"/>
          <w:lang w:val="lt-LT"/>
        </w:rPr>
        <w:t>, po</w:t>
      </w:r>
      <w:r w:rsidR="00E35F7E" w:rsidRPr="000E16EF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16EF">
        <w:rPr>
          <w:rFonts w:ascii="Helvetica" w:hAnsi="Helvetica" w:cs="Arial"/>
          <w:sz w:val="20"/>
          <w:szCs w:val="24"/>
          <w:lang w:val="lt-LT"/>
        </w:rPr>
        <w:t>od</w:t>
      </w:r>
      <w:r w:rsidR="00E35F7E" w:rsidRPr="000E16EF">
        <w:rPr>
          <w:rFonts w:ascii="Helvetica" w:hAnsi="Helvetica" w:cs="Arial"/>
          <w:sz w:val="20"/>
          <w:szCs w:val="24"/>
          <w:lang w:val="lt-LT"/>
        </w:rPr>
        <w:t>a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E35F7E" w:rsidRPr="000E16EF">
        <w:rPr>
          <w:rFonts w:ascii="Helvetica" w:hAnsi="Helvetica" w:cs="Arial"/>
          <w:sz w:val="20"/>
          <w:szCs w:val="24"/>
          <w:lang w:val="lt-LT"/>
        </w:rPr>
        <w:t>į galvos ir stuburo smegenis</w:t>
      </w:r>
      <w:r w:rsidRPr="000E16EF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E35F7E" w:rsidRPr="000E16EF">
        <w:rPr>
          <w:rFonts w:ascii="Helvetica" w:hAnsi="Helvetica" w:cs="Arial"/>
          <w:sz w:val="20"/>
          <w:szCs w:val="24"/>
          <w:lang w:val="lt-LT"/>
        </w:rPr>
        <w:t>naudojant jų derinius</w:t>
      </w:r>
      <w:r w:rsidRPr="000E16EF">
        <w:rPr>
          <w:rFonts w:ascii="Helvetica" w:hAnsi="Helvetica" w:cs="Arial"/>
          <w:sz w:val="20"/>
          <w:szCs w:val="24"/>
          <w:lang w:val="lt-LT"/>
        </w:rPr>
        <w:t>.</w:t>
      </w:r>
    </w:p>
    <w:sectPr w:rsidR="00CC28BC" w:rsidRPr="000E16EF" w:rsidSect="000E16E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2E52" w14:textId="77777777" w:rsidR="00F559BB" w:rsidRDefault="00F559BB" w:rsidP="007B0A41">
      <w:pPr>
        <w:spacing w:after="0" w:line="240" w:lineRule="auto"/>
      </w:pPr>
      <w:r>
        <w:separator/>
      </w:r>
    </w:p>
  </w:endnote>
  <w:endnote w:type="continuationSeparator" w:id="0">
    <w:p w14:paraId="3F703F3B" w14:textId="77777777" w:rsidR="00F559BB" w:rsidRDefault="00F559B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83E5C8" w14:textId="77777777" w:rsidR="00F559BB" w:rsidRDefault="00F559BB" w:rsidP="007B0A41">
      <w:pPr>
        <w:spacing w:after="0" w:line="240" w:lineRule="auto"/>
      </w:pPr>
      <w:r>
        <w:separator/>
      </w:r>
    </w:p>
  </w:footnote>
  <w:footnote w:type="continuationSeparator" w:id="0">
    <w:p w14:paraId="7E8EBDF1" w14:textId="77777777" w:rsidR="00F559BB" w:rsidRDefault="00F559B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5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52CC3"/>
    <w:rsid w:val="00065F0D"/>
    <w:rsid w:val="00070D8A"/>
    <w:rsid w:val="00092D0B"/>
    <w:rsid w:val="000E16EF"/>
    <w:rsid w:val="00120AC9"/>
    <w:rsid w:val="00121D84"/>
    <w:rsid w:val="001308ED"/>
    <w:rsid w:val="00145EBC"/>
    <w:rsid w:val="00160590"/>
    <w:rsid w:val="001668DF"/>
    <w:rsid w:val="00192F10"/>
    <w:rsid w:val="001A0135"/>
    <w:rsid w:val="001A3E8E"/>
    <w:rsid w:val="001C33D1"/>
    <w:rsid w:val="001F266E"/>
    <w:rsid w:val="00206546"/>
    <w:rsid w:val="00215E69"/>
    <w:rsid w:val="00223910"/>
    <w:rsid w:val="00234E11"/>
    <w:rsid w:val="0024129C"/>
    <w:rsid w:val="0025675F"/>
    <w:rsid w:val="00260D4E"/>
    <w:rsid w:val="00262D87"/>
    <w:rsid w:val="00263A3E"/>
    <w:rsid w:val="002837FC"/>
    <w:rsid w:val="002D21AE"/>
    <w:rsid w:val="00316FB7"/>
    <w:rsid w:val="00360E2B"/>
    <w:rsid w:val="00367D1F"/>
    <w:rsid w:val="003700E9"/>
    <w:rsid w:val="003825E2"/>
    <w:rsid w:val="003924B8"/>
    <w:rsid w:val="003A0D71"/>
    <w:rsid w:val="003A1B2E"/>
    <w:rsid w:val="003B53A5"/>
    <w:rsid w:val="003B5C0B"/>
    <w:rsid w:val="003C5EE6"/>
    <w:rsid w:val="003D4001"/>
    <w:rsid w:val="003E5E6D"/>
    <w:rsid w:val="00404245"/>
    <w:rsid w:val="00412B35"/>
    <w:rsid w:val="004138E9"/>
    <w:rsid w:val="00416928"/>
    <w:rsid w:val="00431822"/>
    <w:rsid w:val="004361EB"/>
    <w:rsid w:val="00437D3F"/>
    <w:rsid w:val="00490D98"/>
    <w:rsid w:val="004A61A4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7E9F"/>
    <w:rsid w:val="005C4A77"/>
    <w:rsid w:val="005D37DF"/>
    <w:rsid w:val="005E21CB"/>
    <w:rsid w:val="005F62B9"/>
    <w:rsid w:val="006049CC"/>
    <w:rsid w:val="00605E66"/>
    <w:rsid w:val="006151EE"/>
    <w:rsid w:val="00617E21"/>
    <w:rsid w:val="00633F02"/>
    <w:rsid w:val="006375BB"/>
    <w:rsid w:val="00645A46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E5618"/>
    <w:rsid w:val="006F52F9"/>
    <w:rsid w:val="00703E54"/>
    <w:rsid w:val="007265BB"/>
    <w:rsid w:val="00770722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7F07ED"/>
    <w:rsid w:val="0080632F"/>
    <w:rsid w:val="00806BE5"/>
    <w:rsid w:val="00807DB6"/>
    <w:rsid w:val="008109C4"/>
    <w:rsid w:val="008261A6"/>
    <w:rsid w:val="008309E7"/>
    <w:rsid w:val="00837B1E"/>
    <w:rsid w:val="00851ABA"/>
    <w:rsid w:val="00863031"/>
    <w:rsid w:val="008632E9"/>
    <w:rsid w:val="00864E7D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101C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C4CB4"/>
    <w:rsid w:val="009F1899"/>
    <w:rsid w:val="00A02F0C"/>
    <w:rsid w:val="00A07615"/>
    <w:rsid w:val="00A22BBD"/>
    <w:rsid w:val="00A4282B"/>
    <w:rsid w:val="00A51B6C"/>
    <w:rsid w:val="00A534B9"/>
    <w:rsid w:val="00A868EE"/>
    <w:rsid w:val="00A96404"/>
    <w:rsid w:val="00AA060A"/>
    <w:rsid w:val="00AA3A1F"/>
    <w:rsid w:val="00AD4691"/>
    <w:rsid w:val="00AE1ECB"/>
    <w:rsid w:val="00AE51EA"/>
    <w:rsid w:val="00B226B6"/>
    <w:rsid w:val="00B347CF"/>
    <w:rsid w:val="00B456BD"/>
    <w:rsid w:val="00B53EA4"/>
    <w:rsid w:val="00B545E7"/>
    <w:rsid w:val="00B60A59"/>
    <w:rsid w:val="00B6376A"/>
    <w:rsid w:val="00B6516C"/>
    <w:rsid w:val="00B70727"/>
    <w:rsid w:val="00B81287"/>
    <w:rsid w:val="00B86C5A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46A4B"/>
    <w:rsid w:val="00C72847"/>
    <w:rsid w:val="00C86DA9"/>
    <w:rsid w:val="00C91715"/>
    <w:rsid w:val="00C93BF9"/>
    <w:rsid w:val="00C94E78"/>
    <w:rsid w:val="00CC28BC"/>
    <w:rsid w:val="00CE09D3"/>
    <w:rsid w:val="00CE42D1"/>
    <w:rsid w:val="00CF70D6"/>
    <w:rsid w:val="00D15412"/>
    <w:rsid w:val="00D26E30"/>
    <w:rsid w:val="00D30F69"/>
    <w:rsid w:val="00D54A23"/>
    <w:rsid w:val="00D55A30"/>
    <w:rsid w:val="00D56D60"/>
    <w:rsid w:val="00DA6BD9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35F7E"/>
    <w:rsid w:val="00EB03E6"/>
    <w:rsid w:val="00EC3343"/>
    <w:rsid w:val="00F01CE8"/>
    <w:rsid w:val="00F06564"/>
    <w:rsid w:val="00F2498F"/>
    <w:rsid w:val="00F26CDE"/>
    <w:rsid w:val="00F37F4D"/>
    <w:rsid w:val="00F5330D"/>
    <w:rsid w:val="00F559BB"/>
    <w:rsid w:val="00F577D6"/>
    <w:rsid w:val="00F66B57"/>
    <w:rsid w:val="00F82EFD"/>
    <w:rsid w:val="00F87A00"/>
    <w:rsid w:val="00F94582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6F6D1B1"/>
  <w15:chartTrackingRefBased/>
  <w15:docId w15:val="{6CFC5F7D-68F5-4D42-B992-6EC53F9A8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04</Words>
  <Characters>4573</Characters>
  <Application>Microsoft Office Word</Application>
  <DocSecurity>0</DocSecurity>
  <Lines>97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12</cp:revision>
  <dcterms:created xsi:type="dcterms:W3CDTF">2022-07-19T07:34:00Z</dcterms:created>
  <dcterms:modified xsi:type="dcterms:W3CDTF">2025-09-23T09:55:00Z</dcterms:modified>
</cp:coreProperties>
</file>